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7A6E0" w14:textId="77777777" w:rsidR="00753538" w:rsidRPr="001C1546" w:rsidRDefault="00753538" w:rsidP="00753538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6399E38C" w14:textId="77777777" w:rsidR="00753538" w:rsidRPr="001C1546" w:rsidRDefault="00753538" w:rsidP="00753538">
      <w:pPr>
        <w:jc w:val="center"/>
        <w:rPr>
          <w:rFonts w:ascii="Times New Roman" w:hAnsi="Times New Roman" w:cs="Times New Roman"/>
          <w:szCs w:val="24"/>
        </w:rPr>
      </w:pPr>
      <w:r w:rsidRPr="001C1546">
        <w:rPr>
          <w:rFonts w:ascii="Times New Roman" w:hAnsi="Times New Roman" w:cs="Times New Roman"/>
          <w:szCs w:val="24"/>
        </w:rPr>
        <w:t>National University of Computer and Emerging Sciences</w:t>
      </w:r>
    </w:p>
    <w:p w14:paraId="21BB5B96" w14:textId="77777777" w:rsidR="00753538" w:rsidRPr="001C1546" w:rsidRDefault="00753538" w:rsidP="00753538">
      <w:pPr>
        <w:jc w:val="center"/>
        <w:rPr>
          <w:rFonts w:ascii="Times New Roman" w:hAnsi="Times New Roman" w:cs="Times New Roman"/>
          <w:szCs w:val="24"/>
        </w:rPr>
      </w:pPr>
    </w:p>
    <w:p w14:paraId="2BB54849" w14:textId="77777777" w:rsidR="00753538" w:rsidRPr="001C1546" w:rsidRDefault="00753538" w:rsidP="00753538">
      <w:pPr>
        <w:jc w:val="center"/>
        <w:rPr>
          <w:rFonts w:ascii="Times New Roman" w:hAnsi="Times New Roman" w:cs="Times New Roman"/>
          <w:szCs w:val="24"/>
        </w:rPr>
      </w:pPr>
      <w:r w:rsidRPr="001C1546"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7F6E5358">
            <wp:extent cx="1085850" cy="1057275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2D43C" w14:textId="77777777" w:rsidR="00753538" w:rsidRPr="001C1546" w:rsidRDefault="00753538" w:rsidP="00753538">
      <w:pPr>
        <w:jc w:val="center"/>
        <w:rPr>
          <w:rFonts w:ascii="Times New Roman" w:hAnsi="Times New Roman" w:cs="Times New Roman"/>
          <w:szCs w:val="24"/>
        </w:rPr>
      </w:pPr>
    </w:p>
    <w:p w14:paraId="55B4F915" w14:textId="77777777" w:rsidR="00753538" w:rsidRPr="001C1546" w:rsidRDefault="00753538" w:rsidP="00753538">
      <w:pPr>
        <w:jc w:val="center"/>
        <w:rPr>
          <w:rFonts w:ascii="Times New Roman" w:hAnsi="Times New Roman" w:cs="Times New Roman"/>
          <w:szCs w:val="24"/>
        </w:rPr>
      </w:pPr>
    </w:p>
    <w:p w14:paraId="1AC47B10" w14:textId="77777777" w:rsidR="00753538" w:rsidRPr="001C1546" w:rsidRDefault="00753538" w:rsidP="00753538">
      <w:pPr>
        <w:rPr>
          <w:rFonts w:ascii="Times New Roman" w:hAnsi="Times New Roman" w:cs="Times New Roman"/>
          <w:szCs w:val="24"/>
        </w:rPr>
      </w:pPr>
    </w:p>
    <w:p w14:paraId="7EB1E5E2" w14:textId="77777777" w:rsidR="00753538" w:rsidRPr="001C1546" w:rsidRDefault="00753538" w:rsidP="00753538">
      <w:pPr>
        <w:pStyle w:val="Title"/>
        <w:rPr>
          <w:rFonts w:cs="Times New Roman"/>
          <w:sz w:val="24"/>
          <w:szCs w:val="24"/>
        </w:rPr>
      </w:pPr>
      <w:r w:rsidRPr="001C1546">
        <w:rPr>
          <w:rFonts w:cs="Times New Roman"/>
          <w:sz w:val="24"/>
          <w:szCs w:val="24"/>
        </w:rPr>
        <w:t>Laboratory Manual</w:t>
      </w:r>
    </w:p>
    <w:p w14:paraId="09CCFD79" w14:textId="77777777" w:rsidR="00753538" w:rsidRPr="001C1546" w:rsidRDefault="00753538" w:rsidP="00753538">
      <w:pPr>
        <w:pStyle w:val="Subtitle"/>
        <w:rPr>
          <w:rFonts w:ascii="Times New Roman" w:hAnsi="Times New Roman" w:cs="Times New Roman"/>
          <w:sz w:val="24"/>
          <w:szCs w:val="24"/>
        </w:rPr>
      </w:pPr>
      <w:r w:rsidRPr="001C1546">
        <w:rPr>
          <w:rFonts w:ascii="Times New Roman" w:hAnsi="Times New Roman" w:cs="Times New Roman"/>
          <w:sz w:val="24"/>
          <w:szCs w:val="24"/>
        </w:rPr>
        <w:t>for</w:t>
      </w:r>
    </w:p>
    <w:p w14:paraId="1824D3DD" w14:textId="77777777" w:rsidR="00753538" w:rsidRPr="001C1546" w:rsidRDefault="00753538" w:rsidP="00753538">
      <w:pPr>
        <w:pStyle w:val="Title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perating Systems</w:t>
      </w:r>
      <w:r w:rsidRPr="00D7407B">
        <w:rPr>
          <w:rFonts w:cs="Times New Roman"/>
          <w:sz w:val="24"/>
          <w:szCs w:val="24"/>
        </w:rPr>
        <w:t xml:space="preserve"> Lab</w:t>
      </w:r>
    </w:p>
    <w:p w14:paraId="57E09502" w14:textId="77777777" w:rsidR="00753538" w:rsidRPr="001C1546" w:rsidRDefault="00753538" w:rsidP="00753538">
      <w:pPr>
        <w:pStyle w:val="Title"/>
        <w:rPr>
          <w:rFonts w:cs="Times New Roman"/>
          <w:sz w:val="24"/>
          <w:szCs w:val="24"/>
        </w:rPr>
      </w:pPr>
    </w:p>
    <w:p w14:paraId="5DC151C1" w14:textId="77777777" w:rsidR="00753538" w:rsidRPr="001C1546" w:rsidRDefault="00753538" w:rsidP="00753538">
      <w:pPr>
        <w:pStyle w:val="Title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(</w:t>
      </w:r>
      <w:r w:rsidR="00AB084F">
        <w:rPr>
          <w:rFonts w:cs="Times New Roman"/>
          <w:sz w:val="24"/>
          <w:szCs w:val="24"/>
        </w:rPr>
        <w:t>CL-220)</w:t>
      </w:r>
    </w:p>
    <w:p w14:paraId="5C6A45C2" w14:textId="77777777" w:rsidR="00753538" w:rsidRDefault="00753538" w:rsidP="00753538">
      <w:pPr>
        <w:rPr>
          <w:rFonts w:ascii="Times New Roman" w:hAnsi="Times New Roman" w:cs="Times New Roman"/>
          <w:szCs w:val="24"/>
        </w:rPr>
      </w:pPr>
    </w:p>
    <w:tbl>
      <w:tblPr>
        <w:tblW w:w="0" w:type="auto"/>
        <w:jc w:val="center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310357" w14:paraId="46FD7D43" w14:textId="77777777" w:rsidTr="00310357">
        <w:trPr>
          <w:trHeight w:val="114"/>
          <w:jc w:val="center"/>
        </w:trPr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</w:tcPr>
          <w:p w14:paraId="74030BD9" w14:textId="77777777" w:rsidR="00310357" w:rsidRDefault="00310357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3EA8502" w14:textId="77777777" w:rsidR="00310357" w:rsidRDefault="00310357" w:rsidP="00F61F86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</w:p>
        </w:tc>
      </w:tr>
      <w:tr w:rsidR="00310357" w14:paraId="11B4A8D8" w14:textId="77777777" w:rsidTr="00310357">
        <w:trPr>
          <w:jc w:val="center"/>
        </w:trPr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5BB3D86" w14:textId="77777777" w:rsidR="00310357" w:rsidRDefault="00310357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>
              <w:rPr>
                <w:rFonts w:cs="Times New Roman"/>
              </w:rPr>
              <w:t>Lab Instructor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7B33EA69" w14:textId="77777777" w:rsidR="00310357" w:rsidRDefault="00310357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</w:p>
        </w:tc>
      </w:tr>
      <w:tr w:rsidR="00310357" w14:paraId="40379125" w14:textId="77777777" w:rsidTr="00310357">
        <w:trPr>
          <w:jc w:val="center"/>
        </w:trPr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5ABE331E" w14:textId="77777777" w:rsidR="00310357" w:rsidRDefault="00310357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>
              <w:rPr>
                <w:rFonts w:cs="Times New Roman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DBBFF22" w14:textId="77777777" w:rsidR="00310357" w:rsidRDefault="00310357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</w:p>
        </w:tc>
      </w:tr>
      <w:tr w:rsidR="00310357" w14:paraId="151B829C" w14:textId="77777777" w:rsidTr="00310357">
        <w:trPr>
          <w:jc w:val="center"/>
        </w:trPr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2EC81175" w14:textId="77777777" w:rsidR="00310357" w:rsidRDefault="00310357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  <w:r>
              <w:rPr>
                <w:rFonts w:cs="Times New Roman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4C528740" w14:textId="77777777" w:rsidR="00310357" w:rsidRDefault="00310357">
            <w:pPr>
              <w:pStyle w:val="TableContents"/>
              <w:snapToGrid w:val="0"/>
              <w:spacing w:line="256" w:lineRule="auto"/>
              <w:rPr>
                <w:rFonts w:cs="Times New Roman"/>
              </w:rPr>
            </w:pPr>
          </w:p>
        </w:tc>
      </w:tr>
    </w:tbl>
    <w:p w14:paraId="5B6E64C6" w14:textId="77777777" w:rsidR="00310357" w:rsidRPr="001C1546" w:rsidRDefault="00310357" w:rsidP="00753538">
      <w:pPr>
        <w:rPr>
          <w:rFonts w:ascii="Times New Roman" w:hAnsi="Times New Roman" w:cs="Times New Roman"/>
          <w:szCs w:val="24"/>
        </w:rPr>
      </w:pPr>
    </w:p>
    <w:p w14:paraId="351CF26C" w14:textId="77777777" w:rsidR="00753538" w:rsidRPr="001C1546" w:rsidRDefault="00753538" w:rsidP="007A0A19">
      <w:pPr>
        <w:rPr>
          <w:rFonts w:ascii="Times New Roman" w:hAnsi="Times New Roman" w:cs="Times New Roman"/>
          <w:szCs w:val="24"/>
        </w:rPr>
      </w:pPr>
    </w:p>
    <w:p w14:paraId="328CE1B1" w14:textId="77777777" w:rsidR="00753538" w:rsidRPr="001C1546" w:rsidRDefault="00753538" w:rsidP="00753538">
      <w:pPr>
        <w:jc w:val="center"/>
        <w:rPr>
          <w:rFonts w:ascii="Times New Roman" w:hAnsi="Times New Roman" w:cs="Times New Roman"/>
          <w:szCs w:val="24"/>
        </w:rPr>
      </w:pPr>
      <w:r w:rsidRPr="001C1546">
        <w:rPr>
          <w:rFonts w:ascii="Times New Roman" w:hAnsi="Times New Roman" w:cs="Times New Roman"/>
          <w:szCs w:val="24"/>
        </w:rPr>
        <w:t>Department of Computer Science</w:t>
      </w:r>
    </w:p>
    <w:p w14:paraId="61BB0F93" w14:textId="77777777" w:rsidR="00753538" w:rsidRPr="001C1546" w:rsidRDefault="00C824EE" w:rsidP="00753538">
      <w:pPr>
        <w:jc w:val="center"/>
        <w:rPr>
          <w:rFonts w:ascii="Times New Roman" w:hAnsi="Times New Roman" w:cs="Times New Roman"/>
          <w:szCs w:val="24"/>
        </w:rPr>
        <w:sectPr w:rsidR="00753538" w:rsidRPr="001C1546" w:rsidSect="0066415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134" w:right="1134" w:bottom="1134" w:left="1134" w:header="720" w:footer="720" w:gutter="0"/>
          <w:cols w:space="720"/>
          <w:formProt w:val="0"/>
          <w:titlePg/>
          <w:docGrid w:linePitch="360"/>
        </w:sectPr>
      </w:pPr>
      <w:r>
        <w:rPr>
          <w:rFonts w:ascii="Times New Roman" w:hAnsi="Times New Roman" w:cs="Times New Roman"/>
          <w:szCs w:val="24"/>
        </w:rPr>
        <w:t>FAST-NU, Lahore, Pakista</w:t>
      </w:r>
    </w:p>
    <w:p w14:paraId="60517728" w14:textId="77777777" w:rsidR="00247D37" w:rsidRPr="003007DD" w:rsidRDefault="00247D37" w:rsidP="00247D37">
      <w:pPr>
        <w:rPr>
          <w:rFonts w:ascii="Times New Roman" w:hAnsi="Times New Roman" w:cs="Times New Roman"/>
          <w:b/>
        </w:rPr>
      </w:pPr>
    </w:p>
    <w:p w14:paraId="305523EE" w14:textId="77777777" w:rsidR="00D507BB" w:rsidRDefault="002078D3" w:rsidP="00D507BB">
      <w:pPr>
        <w:pStyle w:val="Heading2"/>
        <w:numPr>
          <w:ilvl w:val="0"/>
          <w:numId w:val="0"/>
        </w:numPr>
        <w:ind w:left="576" w:hanging="576"/>
        <w:jc w:val="both"/>
        <w:rPr>
          <w:rFonts w:ascii="Times New Roman" w:hAnsi="Times New Roman" w:cs="Times New Roman"/>
        </w:rPr>
      </w:pPr>
      <w:bookmarkStart w:id="0" w:name="_Toc347663493"/>
      <w:bookmarkStart w:id="1" w:name="_Toc379397258"/>
      <w:r w:rsidRPr="00C91B37">
        <w:rPr>
          <w:rFonts w:ascii="Times New Roman" w:hAnsi="Times New Roman" w:cs="Times New Roman"/>
        </w:rPr>
        <w:t>Objectives</w:t>
      </w:r>
      <w:bookmarkEnd w:id="0"/>
      <w:bookmarkEnd w:id="1"/>
    </w:p>
    <w:p w14:paraId="4D50389A" w14:textId="77777777" w:rsidR="006A4485" w:rsidRDefault="006A4485" w:rsidP="002078D3">
      <w:r>
        <w:t>In this lab, students will practice:</w:t>
      </w:r>
    </w:p>
    <w:p w14:paraId="19984F4E" w14:textId="77777777" w:rsidR="006A4485" w:rsidRDefault="006A4485" w:rsidP="00E47638">
      <w:pPr>
        <w:pStyle w:val="ListParagraph"/>
        <w:numPr>
          <w:ilvl w:val="0"/>
          <w:numId w:val="23"/>
        </w:numPr>
      </w:pPr>
      <w:r>
        <w:t xml:space="preserve">Inter-process communication </w:t>
      </w:r>
      <w:r w:rsidR="00E47638">
        <w:t>using shared memory</w:t>
      </w:r>
    </w:p>
    <w:p w14:paraId="03271145" w14:textId="77777777" w:rsidR="002078D3" w:rsidRPr="00235CF8" w:rsidRDefault="002078D3" w:rsidP="002078D3">
      <w:pPr>
        <w:rPr>
          <w:rFonts w:ascii="Arial Rounded MT Bold" w:hAnsi="Arial Rounded MT Bold"/>
          <w:color w:val="FF0000"/>
        </w:rPr>
      </w:pPr>
      <w:r>
        <w:rPr>
          <w:rFonts w:ascii="Arial Rounded MT Bold" w:hAnsi="Arial Rounded MT Bold"/>
          <w:color w:val="FF0000"/>
        </w:rPr>
        <w:t xml:space="preserve">Important </w:t>
      </w:r>
      <w:r w:rsidRPr="00235CF8">
        <w:rPr>
          <w:rFonts w:ascii="Arial Rounded MT Bold" w:hAnsi="Arial Rounded MT Bold"/>
          <w:color w:val="FF0000"/>
        </w:rPr>
        <w:t xml:space="preserve">Note: </w:t>
      </w:r>
    </w:p>
    <w:p w14:paraId="0CCE44CF" w14:textId="77777777" w:rsidR="002078D3" w:rsidRPr="00D531E3" w:rsidRDefault="002078D3" w:rsidP="002078D3">
      <w:pPr>
        <w:pStyle w:val="NoSpacing"/>
        <w:numPr>
          <w:ilvl w:val="0"/>
          <w:numId w:val="11"/>
        </w:numPr>
        <w:ind w:left="810"/>
        <w:rPr>
          <w:rFonts w:ascii="Arial Rounded MT Bold" w:hAnsi="Arial Rounded MT Bold"/>
          <w:color w:val="FF0000"/>
          <w:sz w:val="24"/>
        </w:rPr>
      </w:pPr>
      <w:r w:rsidRPr="00D531E3">
        <w:rPr>
          <w:rFonts w:ascii="Arial Rounded MT Bold" w:hAnsi="Arial Rounded MT Bold"/>
          <w:color w:val="FF0000"/>
          <w:sz w:val="24"/>
        </w:rPr>
        <w:t>Comment your code intelligently.</w:t>
      </w:r>
    </w:p>
    <w:p w14:paraId="60326A47" w14:textId="77777777" w:rsidR="002078D3" w:rsidRPr="00D531E3" w:rsidRDefault="002078D3" w:rsidP="002078D3">
      <w:pPr>
        <w:pStyle w:val="NoSpacing"/>
        <w:numPr>
          <w:ilvl w:val="0"/>
          <w:numId w:val="11"/>
        </w:numPr>
        <w:ind w:left="810"/>
        <w:rPr>
          <w:rFonts w:ascii="Arial Rounded MT Bold" w:hAnsi="Arial Rounded MT Bold"/>
          <w:color w:val="FF0000"/>
          <w:sz w:val="24"/>
        </w:rPr>
      </w:pPr>
      <w:r w:rsidRPr="00D531E3">
        <w:rPr>
          <w:rFonts w:ascii="Arial Rounded MT Bold" w:hAnsi="Arial Rounded MT Bold"/>
          <w:color w:val="FF0000"/>
          <w:sz w:val="24"/>
        </w:rPr>
        <w:t>Indent your code properly.</w:t>
      </w:r>
    </w:p>
    <w:p w14:paraId="092415A8" w14:textId="77777777" w:rsidR="002078D3" w:rsidRPr="00D531E3" w:rsidRDefault="002078D3" w:rsidP="002078D3">
      <w:pPr>
        <w:pStyle w:val="NoSpacing"/>
        <w:numPr>
          <w:ilvl w:val="0"/>
          <w:numId w:val="11"/>
        </w:numPr>
        <w:ind w:left="810"/>
        <w:rPr>
          <w:rFonts w:ascii="Arial Rounded MT Bold" w:hAnsi="Arial Rounded MT Bold"/>
          <w:color w:val="FF0000"/>
          <w:sz w:val="24"/>
        </w:rPr>
      </w:pPr>
      <w:r w:rsidRPr="00D531E3">
        <w:rPr>
          <w:rFonts w:ascii="Arial Rounded MT Bold" w:hAnsi="Arial Rounded MT Bold"/>
          <w:color w:val="FF0000"/>
          <w:sz w:val="24"/>
        </w:rPr>
        <w:t xml:space="preserve">Use meaningful variable names. </w:t>
      </w:r>
    </w:p>
    <w:p w14:paraId="485F797D" w14:textId="77777777" w:rsidR="002078D3" w:rsidRPr="00D531E3" w:rsidRDefault="002078D3" w:rsidP="002078D3">
      <w:pPr>
        <w:pStyle w:val="NoSpacing"/>
        <w:numPr>
          <w:ilvl w:val="0"/>
          <w:numId w:val="11"/>
        </w:numPr>
        <w:ind w:left="810"/>
        <w:rPr>
          <w:rFonts w:ascii="Arial Rounded MT Bold" w:hAnsi="Arial Rounded MT Bold"/>
          <w:color w:val="FF0000"/>
          <w:sz w:val="24"/>
        </w:rPr>
      </w:pPr>
      <w:r w:rsidRPr="00D531E3">
        <w:rPr>
          <w:rFonts w:ascii="Arial Rounded MT Bold" w:hAnsi="Arial Rounded MT Bold"/>
          <w:color w:val="FF0000"/>
          <w:sz w:val="24"/>
        </w:rPr>
        <w:t>Use meaningful prompt lines/labels for input/output.</w:t>
      </w:r>
    </w:p>
    <w:p w14:paraId="11C497BD" w14:textId="77777777" w:rsidR="00C32041" w:rsidRDefault="002078D3" w:rsidP="005C57BF">
      <w:pPr>
        <w:pStyle w:val="NoSpacing"/>
        <w:numPr>
          <w:ilvl w:val="0"/>
          <w:numId w:val="11"/>
        </w:numPr>
        <w:ind w:left="810"/>
        <w:rPr>
          <w:rFonts w:ascii="Arial Rounded MT Bold" w:hAnsi="Arial Rounded MT Bold"/>
          <w:color w:val="FF0000"/>
          <w:sz w:val="24"/>
        </w:rPr>
      </w:pPr>
      <w:r>
        <w:rPr>
          <w:rFonts w:ascii="Arial Rounded MT Bold" w:hAnsi="Arial Rounded MT Bold"/>
          <w:color w:val="FF0000"/>
          <w:sz w:val="24"/>
        </w:rPr>
        <w:t>U</w:t>
      </w:r>
      <w:r w:rsidRPr="00D531E3">
        <w:rPr>
          <w:rFonts w:ascii="Arial Rounded MT Bold" w:hAnsi="Arial Rounded MT Bold"/>
          <w:color w:val="FF0000"/>
          <w:sz w:val="24"/>
        </w:rPr>
        <w:t xml:space="preserve">se meaningful project and </w:t>
      </w:r>
      <w:r w:rsidR="00823F65">
        <w:rPr>
          <w:rFonts w:ascii="Arial Rounded MT Bold" w:hAnsi="Arial Rounded MT Bold"/>
          <w:color w:val="FF0000"/>
          <w:sz w:val="24"/>
        </w:rPr>
        <w:t>C/C++</w:t>
      </w:r>
      <w:r w:rsidRPr="00D531E3">
        <w:rPr>
          <w:rFonts w:ascii="Arial Rounded MT Bold" w:hAnsi="Arial Rounded MT Bold"/>
          <w:color w:val="FF0000"/>
          <w:sz w:val="24"/>
        </w:rPr>
        <w:t xml:space="preserve"> file nam</w:t>
      </w:r>
      <w:r w:rsidR="005C57BF">
        <w:rPr>
          <w:rFonts w:ascii="Arial Rounded MT Bold" w:hAnsi="Arial Rounded MT Bold"/>
          <w:color w:val="FF0000"/>
          <w:sz w:val="24"/>
        </w:rPr>
        <w:t>e</w:t>
      </w:r>
    </w:p>
    <w:p w14:paraId="3DFDF3A5" w14:textId="77777777" w:rsidR="00471D39" w:rsidRDefault="00471D39" w:rsidP="00471D39">
      <w:pPr>
        <w:spacing w:after="200" w:line="276" w:lineRule="auto"/>
      </w:pPr>
    </w:p>
    <w:p w14:paraId="5278CD71" w14:textId="77777777" w:rsidR="00ED6A95" w:rsidRPr="00471D39" w:rsidRDefault="00471D39" w:rsidP="00471D39">
      <w:pPr>
        <w:pStyle w:val="ListParagraph"/>
        <w:numPr>
          <w:ilvl w:val="0"/>
          <w:numId w:val="24"/>
        </w:numPr>
      </w:pPr>
      <w:r>
        <w:t xml:space="preserve">A client process read data from a file named “number.txt” </w:t>
      </w:r>
      <w:r w:rsidR="00A018C2">
        <w:t>(passed</w:t>
      </w:r>
      <w:r>
        <w:t xml:space="preserve"> as an </w:t>
      </w:r>
      <w:r w:rsidRPr="00471D39">
        <w:t>command line argument</w:t>
      </w:r>
      <w:r>
        <w:t xml:space="preserve">) and </w:t>
      </w:r>
      <w:r w:rsidR="00A018C2">
        <w:t xml:space="preserve">the data to a </w:t>
      </w:r>
      <w:r>
        <w:t>server</w:t>
      </w:r>
      <w:r w:rsidRPr="00471D39">
        <w:t xml:space="preserve"> process </w:t>
      </w:r>
      <w:r w:rsidR="00A018C2">
        <w:t xml:space="preserve">(unrelated process) via a shared memory </w:t>
      </w:r>
      <w:r w:rsidRPr="00471D39">
        <w:t>and</w:t>
      </w:r>
      <w:r w:rsidR="00A018C2">
        <w:t xml:space="preserve"> the server process read the data from the shared memory and</w:t>
      </w:r>
      <w:r w:rsidRPr="00471D39">
        <w:t xml:space="preserve"> display the sum and average the integers</w:t>
      </w:r>
      <w:r>
        <w:t xml:space="preserve"> .</w:t>
      </w:r>
      <w:r w:rsidR="00C048E7">
        <w:t xml:space="preserve"> </w:t>
      </w:r>
      <w:r w:rsidR="00A018C2">
        <w:t>(</w:t>
      </w:r>
      <w:r w:rsidR="00C048E7">
        <w:t>Use open, read, and write system calls for filing</w:t>
      </w:r>
      <w:r w:rsidR="00A018C2">
        <w:t>)</w:t>
      </w:r>
      <w:r w:rsidR="00C048E7">
        <w:t>.</w:t>
      </w:r>
    </w:p>
    <w:sectPr w:rsidR="00ED6A95" w:rsidRPr="00471D39" w:rsidSect="001D13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99A8F" w14:textId="77777777" w:rsidR="00367EF5" w:rsidRDefault="00367EF5" w:rsidP="003007DD">
      <w:pPr>
        <w:spacing w:after="0" w:line="240" w:lineRule="auto"/>
      </w:pPr>
      <w:r>
        <w:separator/>
      </w:r>
    </w:p>
  </w:endnote>
  <w:endnote w:type="continuationSeparator" w:id="0">
    <w:p w14:paraId="524200FD" w14:textId="77777777" w:rsidR="00367EF5" w:rsidRDefault="00367EF5" w:rsidP="003007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jaVu Sans">
    <w:altName w:val="MS Mincho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8103E" w14:textId="77777777" w:rsidR="00C824EE" w:rsidRDefault="00C824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F3F1E" w14:textId="77777777" w:rsidR="00753538" w:rsidRDefault="00753538">
    <w:pPr>
      <w:pStyle w:val="Footer"/>
      <w:pBdr>
        <w:top w:val="single" w:sz="4" w:space="1" w:color="D9D9D9" w:themeColor="background1" w:themeShade="D9"/>
      </w:pBdr>
      <w:rPr>
        <w:b/>
      </w:rPr>
    </w:pPr>
  </w:p>
  <w:sdt>
    <w:sdtPr>
      <w:id w:val="867935"/>
      <w:docPartObj>
        <w:docPartGallery w:val="Page Numbers (Top of Page)"/>
        <w:docPartUnique/>
      </w:docPartObj>
    </w:sdtPr>
    <w:sdtEndPr/>
    <w:sdtContent>
      <w:p w14:paraId="5B755789" w14:textId="77777777" w:rsidR="00753538" w:rsidRPr="00C5561B" w:rsidRDefault="00753538" w:rsidP="00C5561B">
        <w:pPr>
          <w:pStyle w:val="Footer"/>
        </w:pPr>
        <w:r w:rsidRPr="00C5561B">
          <w:t xml:space="preserve">Page </w:t>
        </w:r>
        <w:r w:rsidR="00A812E9" w:rsidRPr="00C5561B">
          <w:rPr>
            <w:b/>
          </w:rPr>
          <w:fldChar w:fldCharType="begin"/>
        </w:r>
        <w:r w:rsidRPr="00C5561B">
          <w:rPr>
            <w:b/>
          </w:rPr>
          <w:instrText xml:space="preserve"> PAGE </w:instrText>
        </w:r>
        <w:r w:rsidR="00A812E9" w:rsidRPr="00C5561B">
          <w:rPr>
            <w:b/>
          </w:rPr>
          <w:fldChar w:fldCharType="separate"/>
        </w:r>
        <w:r w:rsidR="00F61F86">
          <w:rPr>
            <w:b/>
            <w:noProof/>
          </w:rPr>
          <w:t>2</w:t>
        </w:r>
        <w:r w:rsidR="00A812E9" w:rsidRPr="00C5561B">
          <w:fldChar w:fldCharType="end"/>
        </w:r>
        <w:r w:rsidRPr="00C5561B">
          <w:t xml:space="preserve"> of </w:t>
        </w:r>
        <w:r w:rsidR="00A812E9" w:rsidRPr="00C5561B">
          <w:rPr>
            <w:b/>
          </w:rPr>
          <w:fldChar w:fldCharType="begin"/>
        </w:r>
        <w:r w:rsidRPr="00C5561B">
          <w:rPr>
            <w:b/>
          </w:rPr>
          <w:instrText xml:space="preserve"> NUMPAGES  </w:instrText>
        </w:r>
        <w:r w:rsidR="00A812E9" w:rsidRPr="00C5561B">
          <w:rPr>
            <w:b/>
          </w:rPr>
          <w:fldChar w:fldCharType="separate"/>
        </w:r>
        <w:r w:rsidR="00F61F86">
          <w:rPr>
            <w:b/>
            <w:noProof/>
          </w:rPr>
          <w:t>2</w:t>
        </w:r>
        <w:r w:rsidR="00A812E9" w:rsidRPr="00C5561B">
          <w:fldChar w:fldCharType="end"/>
        </w:r>
      </w:p>
    </w:sdtContent>
  </w:sdt>
  <w:p w14:paraId="3FAC035A" w14:textId="77777777" w:rsidR="00753538" w:rsidRDefault="007535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7936"/>
      <w:docPartObj>
        <w:docPartGallery w:val="Page Numbers (Bottom of Page)"/>
        <w:docPartUnique/>
      </w:docPartObj>
    </w:sdtPr>
    <w:sdtEndPr/>
    <w:sdtContent>
      <w:sdt>
        <w:sdtPr>
          <w:id w:val="867937"/>
          <w:docPartObj>
            <w:docPartGallery w:val="Page Numbers (Top of Page)"/>
            <w:docPartUnique/>
          </w:docPartObj>
        </w:sdtPr>
        <w:sdtEndPr/>
        <w:sdtContent>
          <w:p w14:paraId="5F12E701" w14:textId="77777777" w:rsidR="00753538" w:rsidRDefault="00753538">
            <w:pPr>
              <w:pStyle w:val="Footer"/>
            </w:pPr>
            <w:r>
              <w:t xml:space="preserve">Page </w:t>
            </w:r>
            <w:r w:rsidR="00A812E9"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A812E9">
              <w:rPr>
                <w:b/>
                <w:szCs w:val="24"/>
              </w:rPr>
              <w:fldChar w:fldCharType="separate"/>
            </w:r>
            <w:r w:rsidR="00F61F86">
              <w:rPr>
                <w:b/>
                <w:noProof/>
              </w:rPr>
              <w:t>1</w:t>
            </w:r>
            <w:r w:rsidR="00A812E9">
              <w:rPr>
                <w:b/>
                <w:szCs w:val="24"/>
              </w:rPr>
              <w:fldChar w:fldCharType="end"/>
            </w:r>
            <w:r>
              <w:t xml:space="preserve"> of </w:t>
            </w:r>
            <w:r w:rsidR="00A812E9">
              <w:rPr>
                <w:b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A812E9">
              <w:rPr>
                <w:b/>
                <w:szCs w:val="24"/>
              </w:rPr>
              <w:fldChar w:fldCharType="separate"/>
            </w:r>
            <w:r w:rsidR="00F61F86">
              <w:rPr>
                <w:b/>
                <w:noProof/>
              </w:rPr>
              <w:t>2</w:t>
            </w:r>
            <w:r w:rsidR="00A812E9">
              <w:rPr>
                <w:b/>
                <w:szCs w:val="24"/>
              </w:rPr>
              <w:fldChar w:fldCharType="end"/>
            </w:r>
          </w:p>
        </w:sdtContent>
      </w:sdt>
    </w:sdtContent>
  </w:sdt>
  <w:p w14:paraId="73350161" w14:textId="77777777" w:rsidR="00753538" w:rsidRDefault="0075353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05B5E" w14:textId="77777777" w:rsidR="00367EF5" w:rsidRDefault="00367EF5" w:rsidP="003007DD">
      <w:pPr>
        <w:spacing w:after="0" w:line="240" w:lineRule="auto"/>
      </w:pPr>
      <w:r>
        <w:separator/>
      </w:r>
    </w:p>
  </w:footnote>
  <w:footnote w:type="continuationSeparator" w:id="0">
    <w:p w14:paraId="7632842A" w14:textId="77777777" w:rsidR="00367EF5" w:rsidRDefault="00367EF5" w:rsidP="003007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8011" w14:textId="77777777" w:rsidR="00C824EE" w:rsidRDefault="00C824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1D4DC" w14:textId="77777777" w:rsidR="00753538" w:rsidRDefault="00416A5B">
    <w:pPr>
      <w:pStyle w:val="Header"/>
    </w:pPr>
    <w:sdt>
      <w:sdtPr>
        <w:rPr>
          <w:rFonts w:asciiTheme="majorHAnsi" w:eastAsiaTheme="majorEastAsia" w:hAnsiTheme="majorHAnsi" w:cstheme="majorBidi"/>
          <w:color w:val="5B9BD5" w:themeColor="accent1"/>
          <w:szCs w:val="24"/>
        </w:rPr>
        <w:alias w:val="Title"/>
        <w:id w:val="867933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C824EE">
          <w:rPr>
            <w:rFonts w:asciiTheme="majorHAnsi" w:eastAsiaTheme="majorEastAsia" w:hAnsiTheme="majorHAnsi" w:cstheme="majorBidi"/>
            <w:color w:val="5B9BD5" w:themeColor="accent1"/>
            <w:szCs w:val="24"/>
          </w:rPr>
          <w:t>Spring</w:t>
        </w:r>
      </w:sdtContent>
    </w:sdt>
    <w:r w:rsidR="00753538">
      <w:rPr>
        <w:rFonts w:asciiTheme="majorHAnsi" w:eastAsiaTheme="majorEastAsia" w:hAnsiTheme="majorHAnsi" w:cstheme="majorBidi"/>
        <w:color w:val="5B9BD5" w:themeColor="accent1"/>
        <w:szCs w:val="24"/>
      </w:rPr>
      <w:ptab w:relativeTo="margin" w:alignment="right" w:leader="none"/>
    </w:r>
    <w:r w:rsidR="0019007D">
      <w:rPr>
        <w:rFonts w:asciiTheme="majorHAnsi" w:eastAsiaTheme="majorEastAsia" w:hAnsiTheme="majorHAnsi" w:cstheme="majorBidi"/>
        <w:color w:val="5B9BD5" w:themeColor="accent1"/>
        <w:szCs w:val="24"/>
      </w:rPr>
      <w:t>OS-A</w:t>
    </w:r>
    <w:r w:rsidR="003311FC">
      <w:rPr>
        <w:rFonts w:asciiTheme="majorHAnsi" w:eastAsiaTheme="majorEastAsia" w:hAnsiTheme="majorHAnsi" w:cstheme="majorBidi"/>
        <w:color w:val="5B9BD5" w:themeColor="accent1"/>
        <w:szCs w:val="24"/>
      </w:rPr>
      <w:t xml:space="preserve"> &amp; 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824985" w14:textId="77777777" w:rsidR="00753538" w:rsidRDefault="00753538" w:rsidP="007E7970">
    <w:pPr>
      <w:pStyle w:val="Header"/>
    </w:pPr>
  </w:p>
  <w:p w14:paraId="1F4B3CE6" w14:textId="77777777" w:rsidR="00753538" w:rsidRDefault="007535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F4F36"/>
    <w:multiLevelType w:val="multilevel"/>
    <w:tmpl w:val="6B9A91E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46521AD"/>
    <w:multiLevelType w:val="hybridMultilevel"/>
    <w:tmpl w:val="48C878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9A3B11"/>
    <w:multiLevelType w:val="hybridMultilevel"/>
    <w:tmpl w:val="63C85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DD7000"/>
    <w:multiLevelType w:val="hybridMultilevel"/>
    <w:tmpl w:val="72D6F7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3D3D2F"/>
    <w:multiLevelType w:val="hybridMultilevel"/>
    <w:tmpl w:val="C2CCAFDA"/>
    <w:lvl w:ilvl="0" w:tplc="33521908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502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8F1B71"/>
    <w:multiLevelType w:val="hybridMultilevel"/>
    <w:tmpl w:val="03845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800224"/>
    <w:multiLevelType w:val="hybridMultilevel"/>
    <w:tmpl w:val="A4AAA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2E21F5"/>
    <w:multiLevelType w:val="hybridMultilevel"/>
    <w:tmpl w:val="DA906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067687"/>
    <w:multiLevelType w:val="hybridMultilevel"/>
    <w:tmpl w:val="3890359A"/>
    <w:lvl w:ilvl="0" w:tplc="715EACA8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1F097F"/>
    <w:multiLevelType w:val="hybridMultilevel"/>
    <w:tmpl w:val="CC4C2216"/>
    <w:lvl w:ilvl="0" w:tplc="A90E2C4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40770A"/>
    <w:multiLevelType w:val="hybridMultilevel"/>
    <w:tmpl w:val="D30868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2173B80"/>
    <w:multiLevelType w:val="hybridMultilevel"/>
    <w:tmpl w:val="5AF2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E6ADD8">
      <w:numFmt w:val="bullet"/>
      <w:lvlText w:val="•"/>
      <w:lvlJc w:val="left"/>
      <w:pPr>
        <w:ind w:left="1800" w:hanging="720"/>
      </w:pPr>
      <w:rPr>
        <w:rFonts w:ascii="Times New Roman" w:eastAsiaTheme="minorEastAsia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E50881"/>
    <w:multiLevelType w:val="hybridMultilevel"/>
    <w:tmpl w:val="06E25ADE"/>
    <w:lvl w:ilvl="0" w:tplc="0F6602FE">
      <w:start w:val="1"/>
      <w:numFmt w:val="decimal"/>
      <w:lvlText w:val="%1)"/>
      <w:lvlJc w:val="left"/>
      <w:pPr>
        <w:ind w:left="720" w:hanging="360"/>
      </w:pPr>
      <w:rPr>
        <w:rFonts w:ascii="Arial Rounded MT Bold" w:hAnsi="Arial Rounded MT Bold" w:hint="default"/>
        <w:b/>
        <w:color w:val="FF000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961BF6"/>
    <w:multiLevelType w:val="hybridMultilevel"/>
    <w:tmpl w:val="C436CFFE"/>
    <w:lvl w:ilvl="0" w:tplc="715EACA8">
      <w:numFmt w:val="bullet"/>
      <w:lvlText w:val="•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2817F8"/>
    <w:multiLevelType w:val="hybridMultilevel"/>
    <w:tmpl w:val="8F006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EE46F0"/>
    <w:multiLevelType w:val="hybridMultilevel"/>
    <w:tmpl w:val="55AE8E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205674"/>
    <w:multiLevelType w:val="hybridMultilevel"/>
    <w:tmpl w:val="A6F471AC"/>
    <w:lvl w:ilvl="0" w:tplc="A90E2C4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F535D9"/>
    <w:multiLevelType w:val="hybridMultilevel"/>
    <w:tmpl w:val="26BEA2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9B6A5C"/>
    <w:multiLevelType w:val="hybridMultilevel"/>
    <w:tmpl w:val="5404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396F5C"/>
    <w:multiLevelType w:val="hybridMultilevel"/>
    <w:tmpl w:val="6DA6D196"/>
    <w:lvl w:ilvl="0" w:tplc="DB6A3300">
      <w:start w:val="1"/>
      <w:numFmt w:val="upperLetter"/>
      <w:lvlText w:val="(%1)"/>
      <w:lvlJc w:val="left"/>
      <w:pPr>
        <w:ind w:left="720" w:hanging="360"/>
      </w:pPr>
      <w:rPr>
        <w:rFonts w:hint="default"/>
        <w:b/>
        <w:color w:val="502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323938"/>
    <w:multiLevelType w:val="hybridMultilevel"/>
    <w:tmpl w:val="BE44BD26"/>
    <w:lvl w:ilvl="0" w:tplc="A90E2C40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0A63F8"/>
    <w:multiLevelType w:val="hybridMultilevel"/>
    <w:tmpl w:val="C79AE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500F7C"/>
    <w:multiLevelType w:val="hybridMultilevel"/>
    <w:tmpl w:val="9372E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796784">
    <w:abstractNumId w:val="22"/>
  </w:num>
  <w:num w:numId="2" w16cid:durableId="840776929">
    <w:abstractNumId w:val="7"/>
  </w:num>
  <w:num w:numId="3" w16cid:durableId="2028604789">
    <w:abstractNumId w:val="2"/>
  </w:num>
  <w:num w:numId="4" w16cid:durableId="1184901948">
    <w:abstractNumId w:val="9"/>
  </w:num>
  <w:num w:numId="5" w16cid:durableId="2123383073">
    <w:abstractNumId w:val="20"/>
  </w:num>
  <w:num w:numId="6" w16cid:durableId="1482848648">
    <w:abstractNumId w:val="16"/>
  </w:num>
  <w:num w:numId="7" w16cid:durableId="497691970">
    <w:abstractNumId w:val="5"/>
  </w:num>
  <w:num w:numId="8" w16cid:durableId="227806501">
    <w:abstractNumId w:val="14"/>
  </w:num>
  <w:num w:numId="9" w16cid:durableId="625935360">
    <w:abstractNumId w:val="0"/>
  </w:num>
  <w:num w:numId="10" w16cid:durableId="551380356">
    <w:abstractNumId w:val="17"/>
  </w:num>
  <w:num w:numId="11" w16cid:durableId="1304770626">
    <w:abstractNumId w:val="6"/>
  </w:num>
  <w:num w:numId="12" w16cid:durableId="1487088625">
    <w:abstractNumId w:val="18"/>
  </w:num>
  <w:num w:numId="13" w16cid:durableId="676466442">
    <w:abstractNumId w:val="1"/>
  </w:num>
  <w:num w:numId="14" w16cid:durableId="913121646">
    <w:abstractNumId w:val="12"/>
  </w:num>
  <w:num w:numId="15" w16cid:durableId="242758355">
    <w:abstractNumId w:val="21"/>
  </w:num>
  <w:num w:numId="16" w16cid:durableId="310671290">
    <w:abstractNumId w:val="11"/>
  </w:num>
  <w:num w:numId="17" w16cid:durableId="176233042">
    <w:abstractNumId w:val="8"/>
  </w:num>
  <w:num w:numId="18" w16cid:durableId="1932229715">
    <w:abstractNumId w:val="13"/>
  </w:num>
  <w:num w:numId="19" w16cid:durableId="810174556">
    <w:abstractNumId w:val="0"/>
    <w:lvlOverride w:ilvl="0">
      <w:startOverride w:val="2"/>
    </w:lvlOverride>
  </w:num>
  <w:num w:numId="20" w16cid:durableId="993333770">
    <w:abstractNumId w:val="3"/>
  </w:num>
  <w:num w:numId="21" w16cid:durableId="1944726038">
    <w:abstractNumId w:val="4"/>
  </w:num>
  <w:num w:numId="22" w16cid:durableId="1302929953">
    <w:abstractNumId w:val="19"/>
  </w:num>
  <w:num w:numId="23" w16cid:durableId="150099909">
    <w:abstractNumId w:val="15"/>
  </w:num>
  <w:num w:numId="24" w16cid:durableId="164292353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M7Q0sjAxNjA1NjJS0lEKTi0uzszPAykwqgUA/ulf9CwAAAA="/>
  </w:docVars>
  <w:rsids>
    <w:rsidRoot w:val="00247D37"/>
    <w:rsid w:val="000251D7"/>
    <w:rsid w:val="0005789C"/>
    <w:rsid w:val="0006054E"/>
    <w:rsid w:val="00066CDE"/>
    <w:rsid w:val="00080F6B"/>
    <w:rsid w:val="000829C7"/>
    <w:rsid w:val="000B7252"/>
    <w:rsid w:val="000C6B6C"/>
    <w:rsid w:val="000F27A9"/>
    <w:rsid w:val="00123BD5"/>
    <w:rsid w:val="00157298"/>
    <w:rsid w:val="0016170B"/>
    <w:rsid w:val="00180DB1"/>
    <w:rsid w:val="00183203"/>
    <w:rsid w:val="0019007D"/>
    <w:rsid w:val="001977B2"/>
    <w:rsid w:val="001B65BA"/>
    <w:rsid w:val="001D1312"/>
    <w:rsid w:val="001E77A2"/>
    <w:rsid w:val="001F1F4D"/>
    <w:rsid w:val="0020105C"/>
    <w:rsid w:val="0020724F"/>
    <w:rsid w:val="002078D3"/>
    <w:rsid w:val="00211ADC"/>
    <w:rsid w:val="00227C35"/>
    <w:rsid w:val="00247D37"/>
    <w:rsid w:val="00247D8D"/>
    <w:rsid w:val="00251648"/>
    <w:rsid w:val="00261F05"/>
    <w:rsid w:val="002B7774"/>
    <w:rsid w:val="002C6890"/>
    <w:rsid w:val="002D35C2"/>
    <w:rsid w:val="002E3B31"/>
    <w:rsid w:val="002E4E1D"/>
    <w:rsid w:val="002E566A"/>
    <w:rsid w:val="002E5D5E"/>
    <w:rsid w:val="003007DD"/>
    <w:rsid w:val="00310357"/>
    <w:rsid w:val="003311FC"/>
    <w:rsid w:val="0033683E"/>
    <w:rsid w:val="00351530"/>
    <w:rsid w:val="00367EF5"/>
    <w:rsid w:val="00371031"/>
    <w:rsid w:val="003736C9"/>
    <w:rsid w:val="00384FE1"/>
    <w:rsid w:val="003A3BF1"/>
    <w:rsid w:val="003F165C"/>
    <w:rsid w:val="00401357"/>
    <w:rsid w:val="00404729"/>
    <w:rsid w:val="00412AA3"/>
    <w:rsid w:val="00416A5B"/>
    <w:rsid w:val="00422665"/>
    <w:rsid w:val="0042532F"/>
    <w:rsid w:val="004713F1"/>
    <w:rsid w:val="00471D39"/>
    <w:rsid w:val="0048295A"/>
    <w:rsid w:val="004A0FCA"/>
    <w:rsid w:val="004A5328"/>
    <w:rsid w:val="004B1C67"/>
    <w:rsid w:val="004B3536"/>
    <w:rsid w:val="004C71B8"/>
    <w:rsid w:val="00516FF6"/>
    <w:rsid w:val="00541541"/>
    <w:rsid w:val="00553C64"/>
    <w:rsid w:val="00577A3F"/>
    <w:rsid w:val="005B1F1F"/>
    <w:rsid w:val="005B22A4"/>
    <w:rsid w:val="005C4418"/>
    <w:rsid w:val="005C5638"/>
    <w:rsid w:val="005C57BF"/>
    <w:rsid w:val="005C669F"/>
    <w:rsid w:val="005D04CF"/>
    <w:rsid w:val="005D6474"/>
    <w:rsid w:val="005F3C69"/>
    <w:rsid w:val="00614FDF"/>
    <w:rsid w:val="00617D42"/>
    <w:rsid w:val="00624BF0"/>
    <w:rsid w:val="00667241"/>
    <w:rsid w:val="0069559C"/>
    <w:rsid w:val="006A4485"/>
    <w:rsid w:val="006B39B6"/>
    <w:rsid w:val="006B782D"/>
    <w:rsid w:val="006C6DEE"/>
    <w:rsid w:val="006E14EF"/>
    <w:rsid w:val="007065CA"/>
    <w:rsid w:val="00710843"/>
    <w:rsid w:val="00716830"/>
    <w:rsid w:val="00730456"/>
    <w:rsid w:val="0073301E"/>
    <w:rsid w:val="00734DF5"/>
    <w:rsid w:val="00740226"/>
    <w:rsid w:val="00753538"/>
    <w:rsid w:val="00773667"/>
    <w:rsid w:val="007748B0"/>
    <w:rsid w:val="00774F01"/>
    <w:rsid w:val="00777851"/>
    <w:rsid w:val="00783446"/>
    <w:rsid w:val="00796D6A"/>
    <w:rsid w:val="007A0A19"/>
    <w:rsid w:val="007E0ABC"/>
    <w:rsid w:val="00823F65"/>
    <w:rsid w:val="00835A76"/>
    <w:rsid w:val="0084356E"/>
    <w:rsid w:val="00871955"/>
    <w:rsid w:val="008B0723"/>
    <w:rsid w:val="008D5B6B"/>
    <w:rsid w:val="009258C5"/>
    <w:rsid w:val="009271B9"/>
    <w:rsid w:val="00941E3C"/>
    <w:rsid w:val="009B5364"/>
    <w:rsid w:val="009C571A"/>
    <w:rsid w:val="009D38A3"/>
    <w:rsid w:val="00A018C2"/>
    <w:rsid w:val="00A11177"/>
    <w:rsid w:val="00A15045"/>
    <w:rsid w:val="00A1773E"/>
    <w:rsid w:val="00A307F7"/>
    <w:rsid w:val="00A43611"/>
    <w:rsid w:val="00A45B9E"/>
    <w:rsid w:val="00A812E9"/>
    <w:rsid w:val="00A84458"/>
    <w:rsid w:val="00A87F2C"/>
    <w:rsid w:val="00AA4473"/>
    <w:rsid w:val="00AB084F"/>
    <w:rsid w:val="00AB33D7"/>
    <w:rsid w:val="00AD4838"/>
    <w:rsid w:val="00AE51CB"/>
    <w:rsid w:val="00AF5ADB"/>
    <w:rsid w:val="00AF653F"/>
    <w:rsid w:val="00B00B48"/>
    <w:rsid w:val="00B21368"/>
    <w:rsid w:val="00B32954"/>
    <w:rsid w:val="00B470B2"/>
    <w:rsid w:val="00B72777"/>
    <w:rsid w:val="00B82E3D"/>
    <w:rsid w:val="00BD0C77"/>
    <w:rsid w:val="00BD793A"/>
    <w:rsid w:val="00BE29FF"/>
    <w:rsid w:val="00BF6D95"/>
    <w:rsid w:val="00C01BFD"/>
    <w:rsid w:val="00C048E7"/>
    <w:rsid w:val="00C050F9"/>
    <w:rsid w:val="00C32041"/>
    <w:rsid w:val="00C3423B"/>
    <w:rsid w:val="00C41F71"/>
    <w:rsid w:val="00C4532F"/>
    <w:rsid w:val="00C60014"/>
    <w:rsid w:val="00C824EE"/>
    <w:rsid w:val="00C92B1A"/>
    <w:rsid w:val="00CA16A0"/>
    <w:rsid w:val="00CB62F6"/>
    <w:rsid w:val="00CB7028"/>
    <w:rsid w:val="00CC09BE"/>
    <w:rsid w:val="00CD448B"/>
    <w:rsid w:val="00CF172C"/>
    <w:rsid w:val="00D20442"/>
    <w:rsid w:val="00D2783A"/>
    <w:rsid w:val="00D30078"/>
    <w:rsid w:val="00D40CAB"/>
    <w:rsid w:val="00D507BB"/>
    <w:rsid w:val="00D54A38"/>
    <w:rsid w:val="00D9414D"/>
    <w:rsid w:val="00DA4870"/>
    <w:rsid w:val="00DC2115"/>
    <w:rsid w:val="00DD4BA3"/>
    <w:rsid w:val="00DE2860"/>
    <w:rsid w:val="00DE324A"/>
    <w:rsid w:val="00DE6557"/>
    <w:rsid w:val="00E028BE"/>
    <w:rsid w:val="00E1146F"/>
    <w:rsid w:val="00E15DB8"/>
    <w:rsid w:val="00E2237C"/>
    <w:rsid w:val="00E47638"/>
    <w:rsid w:val="00E54E5D"/>
    <w:rsid w:val="00E828CF"/>
    <w:rsid w:val="00EA42D0"/>
    <w:rsid w:val="00EA67E4"/>
    <w:rsid w:val="00EB4777"/>
    <w:rsid w:val="00EB6656"/>
    <w:rsid w:val="00ED6A95"/>
    <w:rsid w:val="00EF0B19"/>
    <w:rsid w:val="00EF238A"/>
    <w:rsid w:val="00F0020A"/>
    <w:rsid w:val="00F06102"/>
    <w:rsid w:val="00F137D7"/>
    <w:rsid w:val="00F14AFD"/>
    <w:rsid w:val="00F40D5A"/>
    <w:rsid w:val="00F422CB"/>
    <w:rsid w:val="00F615BE"/>
    <w:rsid w:val="00F61F86"/>
    <w:rsid w:val="00FA3570"/>
    <w:rsid w:val="00FD219A"/>
    <w:rsid w:val="00FE4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0301927"/>
  <w15:docId w15:val="{F0353698-B1E4-4E40-A0DE-47FFF7EAC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AD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78D3"/>
    <w:pPr>
      <w:keepNext/>
      <w:keepLines/>
      <w:numPr>
        <w:numId w:val="9"/>
      </w:numPr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78D3"/>
    <w:pPr>
      <w:keepNext/>
      <w:keepLines/>
      <w:numPr>
        <w:ilvl w:val="1"/>
        <w:numId w:val="9"/>
      </w:numPr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78D3"/>
    <w:pPr>
      <w:keepNext/>
      <w:keepLines/>
      <w:numPr>
        <w:ilvl w:val="2"/>
        <w:numId w:val="9"/>
      </w:numPr>
      <w:spacing w:after="0"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78D3"/>
    <w:pPr>
      <w:keepNext/>
      <w:keepLines/>
      <w:numPr>
        <w:ilvl w:val="3"/>
        <w:numId w:val="9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78D3"/>
    <w:pPr>
      <w:keepNext/>
      <w:keepLines/>
      <w:numPr>
        <w:ilvl w:val="4"/>
        <w:numId w:val="9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78D3"/>
    <w:pPr>
      <w:keepNext/>
      <w:keepLines/>
      <w:numPr>
        <w:ilvl w:val="5"/>
        <w:numId w:val="9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78D3"/>
    <w:pPr>
      <w:keepNext/>
      <w:keepLines/>
      <w:numPr>
        <w:ilvl w:val="6"/>
        <w:numId w:val="9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78D3"/>
    <w:pPr>
      <w:keepNext/>
      <w:keepLines/>
      <w:numPr>
        <w:ilvl w:val="7"/>
        <w:numId w:val="9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78D3"/>
    <w:pPr>
      <w:keepNext/>
      <w:keepLines/>
      <w:numPr>
        <w:ilvl w:val="8"/>
        <w:numId w:val="9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Light1">
    <w:name w:val="Table Grid Light1"/>
    <w:basedOn w:val="TableNormal"/>
    <w:uiPriority w:val="40"/>
    <w:rsid w:val="00247D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247D37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007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3007DD"/>
  </w:style>
  <w:style w:type="paragraph" w:styleId="Footer">
    <w:name w:val="footer"/>
    <w:basedOn w:val="Normal"/>
    <w:link w:val="FooterChar"/>
    <w:uiPriority w:val="99"/>
    <w:unhideWhenUsed/>
    <w:rsid w:val="003007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7DD"/>
  </w:style>
  <w:style w:type="paragraph" w:styleId="Title">
    <w:name w:val="Title"/>
    <w:basedOn w:val="Normal"/>
    <w:next w:val="Subtitle"/>
    <w:link w:val="TitleChar"/>
    <w:qFormat/>
    <w:rsid w:val="00753538"/>
    <w:pPr>
      <w:widowControl w:val="0"/>
      <w:suppressAutoHyphens/>
      <w:spacing w:after="0" w:line="240" w:lineRule="auto"/>
      <w:jc w:val="center"/>
    </w:pPr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character" w:customStyle="1" w:styleId="TitleChar">
    <w:name w:val="Title Char"/>
    <w:basedOn w:val="DefaultParagraphFont"/>
    <w:link w:val="Title"/>
    <w:rsid w:val="00753538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753538"/>
    <w:pPr>
      <w:keepNext/>
      <w:widowControl w:val="0"/>
      <w:suppressAutoHyphens/>
      <w:spacing w:before="240" w:after="120" w:line="240" w:lineRule="auto"/>
      <w:jc w:val="center"/>
    </w:pPr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character" w:customStyle="1" w:styleId="SubtitleChar">
    <w:name w:val="Subtitle Char"/>
    <w:basedOn w:val="DefaultParagraphFont"/>
    <w:link w:val="Subtitle"/>
    <w:rsid w:val="00753538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753538"/>
    <w:pPr>
      <w:widowControl w:val="0"/>
      <w:suppressLineNumbers/>
      <w:suppressAutoHyphens/>
      <w:spacing w:after="0" w:line="240" w:lineRule="auto"/>
    </w:pPr>
    <w:rPr>
      <w:rFonts w:ascii="Times New Roman" w:eastAsia="DejaVu Sans" w:hAnsi="Times New Roman" w:cs="DejaVu Sans"/>
      <w:kern w:val="1"/>
      <w:szCs w:val="24"/>
      <w:lang w:eastAsia="hi-IN" w:bidi="hi-IN"/>
    </w:rPr>
  </w:style>
  <w:style w:type="paragraph" w:styleId="BodyText">
    <w:name w:val="Body Text"/>
    <w:basedOn w:val="Normal"/>
    <w:link w:val="BodyTextChar"/>
    <w:uiPriority w:val="99"/>
    <w:semiHidden/>
    <w:unhideWhenUsed/>
    <w:rsid w:val="0075353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53538"/>
  </w:style>
  <w:style w:type="character" w:customStyle="1" w:styleId="Heading1Char">
    <w:name w:val="Heading 1 Char"/>
    <w:basedOn w:val="DefaultParagraphFont"/>
    <w:link w:val="Heading1"/>
    <w:uiPriority w:val="9"/>
    <w:rsid w:val="002078D3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078D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8D3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078D3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78D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78D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78D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78D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78D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/>
    <w:rsid w:val="002078D3"/>
    <w:pPr>
      <w:spacing w:after="0" w:line="240" w:lineRule="auto"/>
    </w:pPr>
    <w:rPr>
      <w:rFonts w:eastAsiaTheme="minorEastAsia"/>
    </w:rPr>
  </w:style>
  <w:style w:type="character" w:customStyle="1" w:styleId="term">
    <w:name w:val="term"/>
    <w:basedOn w:val="DefaultParagraphFont"/>
    <w:rsid w:val="00261F05"/>
  </w:style>
  <w:style w:type="character" w:styleId="HTMLTypewriter">
    <w:name w:val="HTML Typewriter"/>
    <w:basedOn w:val="DefaultParagraphFont"/>
    <w:uiPriority w:val="99"/>
    <w:semiHidden/>
    <w:unhideWhenUsed/>
    <w:rsid w:val="00261F0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261F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pplication">
    <w:name w:val="application"/>
    <w:basedOn w:val="DefaultParagraphFont"/>
    <w:rsid w:val="00261F05"/>
  </w:style>
  <w:style w:type="character" w:customStyle="1" w:styleId="textit">
    <w:name w:val="textit"/>
    <w:basedOn w:val="DefaultParagraphFont"/>
    <w:rsid w:val="00261F05"/>
  </w:style>
  <w:style w:type="character" w:customStyle="1" w:styleId="textbf">
    <w:name w:val="textbf"/>
    <w:basedOn w:val="DefaultParagraphFont"/>
    <w:rsid w:val="00261F05"/>
  </w:style>
  <w:style w:type="character" w:styleId="Emphasis">
    <w:name w:val="Emphasis"/>
    <w:basedOn w:val="DefaultParagraphFont"/>
    <w:uiPriority w:val="20"/>
    <w:qFormat/>
    <w:rsid w:val="00261F05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04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456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072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724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8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87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64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82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0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4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69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675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1345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965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976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8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204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1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25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3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 /><Relationship Id="rId13" Type="http://schemas.openxmlformats.org/officeDocument/2006/relationships/footer" Target="footer3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header" Target="head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oter" Target="footer2.xml" /><Relationship Id="rId5" Type="http://schemas.openxmlformats.org/officeDocument/2006/relationships/footnotes" Target="footnotes.xml" /><Relationship Id="rId15" Type="http://schemas.openxmlformats.org/officeDocument/2006/relationships/theme" Target="theme/theme1.xml" /><Relationship Id="rId10" Type="http://schemas.openxmlformats.org/officeDocument/2006/relationships/footer" Target="footer1.xml" /><Relationship Id="rId4" Type="http://schemas.openxmlformats.org/officeDocument/2006/relationships/webSettings" Target="webSettings.xml" /><Relationship Id="rId9" Type="http://schemas.openxmlformats.org/officeDocument/2006/relationships/header" Target="header2.xml" /><Relationship Id="rId1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ll 2019</vt:lpstr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g</dc:title>
  <dc:subject/>
  <dc:creator>Farwa</dc:creator>
  <cp:keywords/>
  <dc:description/>
  <cp:lastModifiedBy>Affan Malik</cp:lastModifiedBy>
  <cp:revision>2</cp:revision>
  <dcterms:created xsi:type="dcterms:W3CDTF">2023-11-18T06:40:00Z</dcterms:created>
  <dcterms:modified xsi:type="dcterms:W3CDTF">2023-11-18T06:40:00Z</dcterms:modified>
</cp:coreProperties>
</file>